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Belgium</w:t>
      </w:r>
      <w:r>
        <w:t xml:space="preserve"> </w:t>
      </w:r>
      <w:r>
        <w:t xml:space="preserve">Brussels</w:t>
      </w:r>
    </w:p>
    <w:bookmarkStart w:id="20" w:name="cover-letter"/>
    <w:p>
      <w:pPr>
        <w:pStyle w:val="Heading1"/>
      </w:pPr>
      <w:r>
        <w:t xml:space="preserve">Cover Letter</w:t>
      </w:r>
    </w:p>
    <w:p>
      <w:pPr>
        <w:pStyle w:val="FirstParagraph"/>
      </w:pPr>
      <w:r>
        <w:rPr>
          <w:bCs/>
          <w:b/>
        </w:rPr>
        <w:t xml:space="preserve">John Doe</w:t>
      </w:r>
      <w:r>
        <w:br/>
      </w:r>
      <w:r>
        <w:t xml:space="preserve">123 Rue de la Santé</w:t>
      </w:r>
      <w:r>
        <w:br/>
      </w:r>
      <w:r>
        <w:t xml:space="preserve">Brussels, Belgium</w:t>
      </w:r>
      <w:r>
        <w:br/>
      </w:r>
      <w:r>
        <w:t xml:space="preserve">+32 478 901 234</w:t>
      </w:r>
      <w:r>
        <w:br/>
      </w:r>
      <w:r>
        <w:t xml:space="preserve">johndoe@email.com</w:t>
      </w:r>
    </w:p>
    <w:p>
      <w:pPr>
        <w:pStyle w:val="BodyText"/>
      </w:pPr>
      <w:r>
        <w:t xml:space="preserve">Dear Hiring Manager,</w:t>
      </w:r>
    </w:p>
    <w:p>
      <w:pPr>
        <w:pStyle w:val="BodyText"/>
      </w:pPr>
      <w:r>
        <w:t xml:space="preserve">I am writing to express my sincere interest in the Dentist position at your esteemed practice in Belgium Brussels. With a robust academic background, hands-on clinical experience, and a deep commitment to patient-centered care, I am excited about the opportunity to contribute my skills and expertise to a dynamic dental team in one of Europe’s most vibrant cities. As someone who has long admired the high standards of healthcare in Belgium Brussels, I am eager to bring my passion for dentistry to this region and support your practice’s mission of excellence.</w:t>
      </w:r>
    </w:p>
    <w:p>
      <w:pPr>
        <w:pStyle w:val="BodyText"/>
      </w:pPr>
      <w:r>
        <w:t xml:space="preserve">My journey as a Dentist began with my degree from [University Name], where I graduated with honors and developed a strong foundation in both general and specialized dental care. Over the past [X years], I have worked in diverse clinical settings, including private practices and community health centers, which have honed my ability to provide comprehensive oral health solutions. Whether it’s restoring smiles through restorative dentistry, preventing oral diseases through patient education, or offering cosmetic treatments to boost confidence, I approach every case with precision, empathy, and a commitment to long-term patient well-being.</w:t>
      </w:r>
    </w:p>
    <w:p>
      <w:pPr>
        <w:pStyle w:val="BodyText"/>
      </w:pPr>
      <w:r>
        <w:t xml:space="preserve">What sets me apart as a Dentist is my dedication to staying current with the latest advancements in dental technology and techniques. I have completed continuing education courses in [specific areas such as implantology, orthodontics, or pediatric dentistry], ensuring that I provide the highest quality of care. In Belgium Brussels, where healthcare innovation is a priority, this adaptability aligns perfectly with the values of modern dental practices. I am particularly drawn to your practice’s focus on [mention any specific aspect of the practice, such as "advanced prosthetics" or "holistic care"], as it reflects my own philosophy of integrating cutting-edge solutions with personalized patient interactions.</w:t>
      </w:r>
    </w:p>
    <w:p>
      <w:pPr>
        <w:pStyle w:val="BodyText"/>
      </w:pPr>
      <w:r>
        <w:t xml:space="preserve">One of my key strengths is my ability to connect with patients from diverse cultural and linguistic backgrounds. Given that Brussels is a multilingual and multicultural hub, I have developed fluency in [list languages, e.g., French, Dutch, English], which enables me to communicate effectively with a wide range of patients. This skill not only enhances the patient experience but also allows me to build trust and foster long-term relationships. In Belgium Brussels, where healthcare is deeply rooted in accessibility and inclusivity, I believe my language proficiency and cultural sensitivity will be a valuable asset to your team.</w:t>
      </w:r>
    </w:p>
    <w:p>
      <w:pPr>
        <w:pStyle w:val="BodyText"/>
      </w:pPr>
      <w:r>
        <w:t xml:space="preserve">In addition to my clinical expertise, I bring a strong work ethic and a collaborative spirit. As a Dentist, I understand that success depends on teamwork, whether it’s coordinating with hygienists, specialists, or administrative staff. My experience in managing patient flow and ensuring seamless operations has equipped me to contribute immediately to your practice’s efficiency. I am also passionate about community engagement and have volunteered my time at local dental outreach programs in [previous location], which aligns with the importance of public health initiatives in Belgium Brussels.</w:t>
      </w:r>
    </w:p>
    <w:p>
      <w:pPr>
        <w:pStyle w:val="BodyText"/>
      </w:pPr>
      <w:r>
        <w:t xml:space="preserve">Belgium Brussels is a city that values innovation, diversity, and quality of life, all of which resonate deeply with my professional and personal aspirations. The region’s emphasis on integrating modern healthcare practices with traditional care methods creates an ideal environment for a Dentist like myself to thrive. I am particularly inspired by the opportunities to work in a city where dental professionals are recognized as essential contributors to overall health and well-being.</w:t>
      </w:r>
    </w:p>
    <w:p>
      <w:pPr>
        <w:pStyle w:val="BodyText"/>
      </w:pPr>
      <w:r>
        <w:t xml:space="preserve">As you review my application, I hope you will consider how my background, skills, and dedication align with the goals of your practice. I am confident that my experience as a Dentist, combined with my adaptability and enthusiasm for working in Belgium Brussels, will enable me to make meaningful contributions to your team. I would be honored to discuss how my qualifications match your needs and explore ways to collaborate on providing exceptional dental care to patients in this remarkable city.</w:t>
      </w:r>
    </w:p>
    <w:p>
      <w:pPr>
        <w:pStyle w:val="BodyText"/>
      </w:pPr>
      <w:r>
        <w:t xml:space="preserve">Thank you for considering my application. I look forward to the opportunity to speak with you further about this position and how I can contribute to the success of your practice.</w:t>
      </w:r>
    </w:p>
    <w:p>
      <w:pPr>
        <w:pStyle w:val="BodyText"/>
      </w:pPr>
      <w:r>
        <w:t xml:space="preserve">Sincerely,</w:t>
      </w:r>
      <w:r>
        <w:br/>
      </w:r>
      <w:r>
        <w:t xml:space="preserve">John Doe</w:t>
      </w:r>
    </w:p>
    <w:p>
      <w:pPr>
        <w:pStyle w:val="BodyText"/>
      </w:pPr>
      <w:r>
        <w:rPr>
          <w:iCs/>
          <w:i/>
        </w:rPr>
        <w:t xml:space="preserve">This cover letter is tailored for a Dentist application in Belgium Brussels and adheres to the specified requirements. It emphasizes location-specific details, professional qualifications, and alignment with the values of dental care in this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Belgium Brussels</dc:title>
  <dc:creator/>
  <dc:language>en</dc:language>
  <cp:keywords/>
  <dcterms:created xsi:type="dcterms:W3CDTF">2026-07-23T05:34:42Z</dcterms:created>
  <dcterms:modified xsi:type="dcterms:W3CDTF">2026-07-23T05:34:42Z</dcterms:modified>
</cp:coreProperties>
</file>

<file path=docProps/custom.xml><?xml version="1.0" encoding="utf-8"?>
<Properties xmlns="http://schemas.openxmlformats.org/officeDocument/2006/custom-properties" xmlns:vt="http://schemas.openxmlformats.org/officeDocument/2006/docPropsVTypes"/>
</file>